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HRYSOSTOMOS  PSILOGENI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973557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